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hapiro-Wilk Tes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ables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:0.799, p-value: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lumns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:0.924, p-value: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Joins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:0.574, p-value: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ubqueries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:0.646, p-value: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roupBy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:0.704, p-value: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ving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:0.286, p-value: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here_conditions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:0.807, p-value: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rderBy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:0.444, p-value: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gregate_functions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:0.726, p-value:0.000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8:06:57Z</dcterms:created>
  <dcterms:modified xsi:type="dcterms:W3CDTF">2025-06-04T18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